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62CC66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 xml:space="preserve">LAPORAN </w:t>
      </w:r>
    </w:p>
    <w:p w14:paraId="2748554D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PRAKTIKUM ANALISIS ALGORITMA</w:t>
      </w:r>
    </w:p>
    <w:p w14:paraId="1CFD2233" w14:textId="513E8534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TUGAS 0</w:t>
      </w:r>
      <w:r>
        <w:rPr>
          <w:rFonts w:ascii="Times New Roman" w:eastAsia="Calibri" w:hAnsi="Times New Roman" w:cs="Times New Roman"/>
          <w:b/>
          <w:sz w:val="26"/>
          <w:szCs w:val="26"/>
          <w:lang w:val="en-US"/>
        </w:rPr>
        <w:t>5</w:t>
      </w:r>
    </w:p>
    <w:p w14:paraId="3615ACFC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14:paraId="789A0AB2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</w:p>
    <w:p w14:paraId="489955FC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14:paraId="3D84802F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14:paraId="1F366A89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1B5F069" w14:textId="67B47258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045D728C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BD4D39E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5EC74EC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1F2533C8" w14:textId="10000621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noProof/>
          <w:sz w:val="24"/>
          <w:szCs w:val="24"/>
          <w:lang w:val="en-US" w:eastAsia="id-ID"/>
        </w:rPr>
        <w:drawing>
          <wp:inline distT="0" distB="0" distL="0" distR="0" wp14:anchorId="6218DB5C" wp14:editId="6EA43628">
            <wp:extent cx="3458550" cy="2214312"/>
            <wp:effectExtent l="19050" t="0" r="8550" b="0"/>
            <wp:docPr id="79" name="Picture 79" descr="D:\Dari Pindahan\dokumen pindahan baru\download\logo-unpa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ari Pindahan\dokumen pindahan baru\download\logo-unpad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3075" cy="22172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7EC56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140482F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A1E2CAF" w14:textId="2CBE7F4A" w:rsidR="00747061" w:rsidRDefault="00747061" w:rsidP="00747061">
      <w:pPr>
        <w:widowControl w:val="0"/>
        <w:tabs>
          <w:tab w:val="left" w:pos="2576"/>
          <w:tab w:val="left" w:pos="496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proofErr w:type="spellStart"/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Disusun</w:t>
      </w:r>
      <w:proofErr w:type="spellEnd"/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Oleh:</w:t>
      </w:r>
    </w:p>
    <w:p w14:paraId="2325FCF2" w14:textId="62A13F17" w:rsidR="00747061" w:rsidRPr="00747061" w:rsidRDefault="00747061" w:rsidP="00747061">
      <w:pPr>
        <w:widowControl w:val="0"/>
        <w:tabs>
          <w:tab w:val="left" w:pos="2576"/>
          <w:tab w:val="left" w:pos="496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  <w:lang w:val="en-US"/>
        </w:rPr>
        <w:t>Risyad Pangestu (</w:t>
      </w: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14081017000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3)</w:t>
      </w:r>
    </w:p>
    <w:p w14:paraId="02A507ED" w14:textId="522AA591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Dimas </w:t>
      </w:r>
      <w:proofErr w:type="spellStart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Satria</w:t>
      </w:r>
      <w:proofErr w:type="spellEnd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Prakoso</w:t>
      </w:r>
      <w:proofErr w:type="spellEnd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140810170007)</w:t>
      </w:r>
    </w:p>
    <w:p w14:paraId="491E8058" w14:textId="3BE09858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  <w:lang w:val="en-US"/>
        </w:rPr>
        <w:t>Syaina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Nur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val="en-US"/>
        </w:rPr>
        <w:t>Fauziyah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</w:t>
      </w: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1408101700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25)</w:t>
      </w:r>
    </w:p>
    <w:p w14:paraId="0861F824" w14:textId="4969B9B5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  <w:lang w:val="en-US"/>
        </w:rPr>
        <w:t>Imron Madani (</w:t>
      </w: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1408101700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61)</w:t>
      </w:r>
    </w:p>
    <w:p w14:paraId="102DB41E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4638C09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A001B66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127E1A3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</w:p>
    <w:p w14:paraId="6207EBED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4F2C866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50FEE112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5D0D5E95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4F25B4F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881D425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5131BE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921535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E861654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PROGRAM STUDI TEKNIK INFORMATIKA</w:t>
      </w:r>
    </w:p>
    <w:p w14:paraId="09136E6F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FAKULTAS MATEMATIKA DAN ILMU PENGETAHUAN ALAM</w:t>
      </w:r>
    </w:p>
    <w:p w14:paraId="49804A9A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UNIVERSITAS PADJADJARAN</w:t>
      </w:r>
    </w:p>
    <w:p w14:paraId="59BACB36" w14:textId="4B5FFD39" w:rsidR="00747061" w:rsidRPr="00747061" w:rsidRDefault="00CA794D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5</w:t>
      </w:r>
      <w:r w:rsidR="00747061"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SUMEDANG</w:t>
      </w:r>
    </w:p>
    <w:p w14:paraId="6E12CB94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0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2019</w:t>
      </w:r>
    </w:p>
    <w:p w14:paraId="15C10AC1" w14:textId="7D7694F8" w:rsidR="00051853" w:rsidRDefault="006861B3"/>
    <w:p w14:paraId="1E660EB0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lastRenderedPageBreak/>
        <w:t xml:space="preserve">LAPORAN </w:t>
      </w:r>
    </w:p>
    <w:p w14:paraId="4C4E31E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PRAKTIKUM ANALISIS ALGORITMA</w:t>
      </w:r>
    </w:p>
    <w:p w14:paraId="6EDC6A90" w14:textId="46A1DF89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TUGAS 0</w:t>
      </w:r>
      <w:r>
        <w:rPr>
          <w:rFonts w:ascii="Times New Roman" w:eastAsia="Calibri" w:hAnsi="Times New Roman" w:cs="Times New Roman"/>
          <w:b/>
          <w:sz w:val="26"/>
          <w:szCs w:val="26"/>
          <w:lang w:val="en-US"/>
        </w:rPr>
        <w:t>5</w:t>
      </w:r>
    </w:p>
    <w:p w14:paraId="4B096A74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</w:p>
    <w:p w14:paraId="731C41BB" w14:textId="786778E9" w:rsidR="00747061" w:rsidRPr="00747061" w:rsidRDefault="00747061" w:rsidP="00747061">
      <w:pPr>
        <w:pStyle w:val="ListParagraph"/>
        <w:numPr>
          <w:ilvl w:val="0"/>
          <w:numId w:val="1"/>
        </w:numPr>
      </w:pPr>
      <w:r>
        <w:t>Dengan menggunakan undirected graph dan adjacency matrix berikut, buatlah koding programmnya</w:t>
      </w:r>
      <w:r>
        <w:rPr>
          <w:lang w:val="en-US"/>
        </w:rPr>
        <w:t xml:space="preserve"> </w:t>
      </w:r>
      <w:r>
        <w:t>menggunakan bahasa</w:t>
      </w:r>
      <w:r>
        <w:rPr>
          <w:lang w:val="en-US"/>
        </w:rPr>
        <w:t xml:space="preserve"> C++</w:t>
      </w:r>
    </w:p>
    <w:p w14:paraId="5114C5EA" w14:textId="77777777" w:rsidR="00747061" w:rsidRDefault="00747061" w:rsidP="00747061">
      <w:pPr>
        <w:pStyle w:val="ListParagraph"/>
        <w:ind w:left="360"/>
        <w:rPr>
          <w:noProof/>
        </w:rPr>
      </w:pPr>
    </w:p>
    <w:p w14:paraId="34968B77" w14:textId="3384CE64" w:rsidR="00747061" w:rsidRDefault="00747061" w:rsidP="00747061">
      <w:pPr>
        <w:pStyle w:val="ListParagraph"/>
        <w:ind w:left="360"/>
      </w:pPr>
      <w:r>
        <w:rPr>
          <w:noProof/>
        </w:rPr>
        <w:drawing>
          <wp:inline distT="0" distB="0" distL="0" distR="0" wp14:anchorId="18D6B6E7" wp14:editId="5F64CAC6">
            <wp:extent cx="4714875" cy="18327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2819" b="1"/>
                    <a:stretch/>
                  </pic:blipFill>
                  <pic:spPr bwMode="auto">
                    <a:xfrm>
                      <a:off x="0" y="0"/>
                      <a:ext cx="4714875" cy="183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EA308" w14:textId="6CAD87C9" w:rsidR="00747061" w:rsidRDefault="00747061" w:rsidP="00747061">
      <w:pPr>
        <w:pStyle w:val="ListParagraph"/>
        <w:ind w:left="360"/>
      </w:pPr>
    </w:p>
    <w:p w14:paraId="583F0A3A" w14:textId="5FC7978D" w:rsidR="00747061" w:rsidRDefault="0016433A" w:rsidP="00747061">
      <w:pPr>
        <w:pStyle w:val="ListParagraph"/>
        <w:ind w:left="360"/>
        <w:rPr>
          <w:b/>
          <w:lang w:val="en-US"/>
        </w:rPr>
      </w:pPr>
      <w:r>
        <w:rPr>
          <w:b/>
          <w:lang w:val="en-US"/>
        </w:rPr>
        <w:t>Program:</w:t>
      </w:r>
    </w:p>
    <w:p w14:paraId="35BDAAA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4848A59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 C++ Program to Implement Adjacency Matrix</w:t>
      </w:r>
    </w:p>
    <w:p w14:paraId="26050199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/</w:t>
      </w:r>
    </w:p>
    <w:p w14:paraId="291B147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 xml:space="preserve">#include 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iostream&gt;</w:t>
      </w:r>
    </w:p>
    <w:p w14:paraId="0EECD07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 xml:space="preserve">#include 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</w:t>
      </w:r>
      <w:proofErr w:type="spellStart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stdlib</w:t>
      </w:r>
      <w:proofErr w:type="spellEnd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gt;</w:t>
      </w:r>
    </w:p>
    <w:p w14:paraId="2E05C6F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sing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space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td;</w:t>
      </w:r>
    </w:p>
    <w:p w14:paraId="2EAE968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 xml:space="preserve">#define MAX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0</w:t>
      </w:r>
    </w:p>
    <w:p w14:paraId="7AD14D4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4A8E51E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 Adjacency Matrix Class</w:t>
      </w:r>
    </w:p>
    <w:p w14:paraId="50E975F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/</w:t>
      </w:r>
    </w:p>
    <w:p w14:paraId="275F7D8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acencyMatrix</w:t>
      </w:r>
      <w:proofErr w:type="spellEnd"/>
    </w:p>
    <w:p w14:paraId="155F034D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790E6C59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:</w:t>
      </w:r>
    </w:p>
    <w:p w14:paraId="395F883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;</w:t>
      </w:r>
    </w:p>
    <w:p w14:paraId="20F8B55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*adj;</w:t>
      </w:r>
    </w:p>
    <w:p w14:paraId="00528A6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ool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visited;</w:t>
      </w:r>
    </w:p>
    <w:p w14:paraId="79944E2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:</w:t>
      </w:r>
    </w:p>
    <w:p w14:paraId="498846D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acencyMatrix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)</w:t>
      </w:r>
    </w:p>
    <w:p w14:paraId="0C120E8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2BC33C6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&gt;n = n;</w:t>
      </w:r>
    </w:p>
    <w:p w14:paraId="7BF06D6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visited =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ool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[n];</w:t>
      </w:r>
    </w:p>
    <w:p w14:paraId="51A2785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adj =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 [n];</w:t>
      </w:r>
    </w:p>
    <w:p w14:paraId="60EF6CC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 n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+)</w:t>
      </w:r>
    </w:p>
    <w:p w14:paraId="5C2C2F6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</w:t>
      </w:r>
    </w:p>
    <w:p w14:paraId="262490D0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adj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=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[n];</w:t>
      </w:r>
    </w:p>
    <w:p w14:paraId="63D44D1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j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j &lt; n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++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29E107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{</w:t>
      </w:r>
    </w:p>
    <w:p w14:paraId="64E9BBE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    adj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[j]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5D9981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                }</w:t>
      </w:r>
    </w:p>
    <w:p w14:paraId="37AD16D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0651A6C0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0576BE2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3769FD6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 Adding Edge to Graph</w:t>
      </w:r>
    </w:p>
    <w:p w14:paraId="782ABEA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/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1AE0873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d_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ge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origin,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2AF7F7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11BA3DE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f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 origin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gt; n ||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gt; n || origin &lt;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||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0E5341D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   </w:t>
      </w:r>
    </w:p>
    <w:p w14:paraId="640CFFA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Invalid </w:t>
      </w:r>
      <w:proofErr w:type="gramStart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dge!\</w:t>
      </w:r>
      <w:proofErr w:type="gramEnd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n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1B939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19E8A96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lse</w:t>
      </w:r>
    </w:p>
    <w:p w14:paraId="0DB6BE0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</w:t>
      </w:r>
    </w:p>
    <w:p w14:paraId="36A54A4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[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origin -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-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E1EFB3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0598C8D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515CF7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769899CC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 Print the graph</w:t>
      </w:r>
    </w:p>
    <w:p w14:paraId="5751114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/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5C10DFD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isplay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E67BEB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3D0BCE7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,j</w:t>
      </w:r>
      <w:proofErr w:type="spellEnd"/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8FB90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i &lt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;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+)</w:t>
      </w:r>
    </w:p>
    <w:p w14:paraId="35EC1AF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</w:t>
      </w:r>
    </w:p>
    <w:p w14:paraId="3DD2748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j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j &lt; n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++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DCE3F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adj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[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]&lt;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  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C6FC21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dl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67618C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5BA0EF6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480CC78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;</w:t>
      </w:r>
    </w:p>
    <w:p w14:paraId="2D4ED3E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4424A45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 Main</w:t>
      </w:r>
    </w:p>
    <w:p w14:paraId="4CC2038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/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4A0F703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in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D51FEEC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5DAD7C00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odes,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x_edges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origin,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37AE4C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nter number of nodes: 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CA7FC9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&gt;nodes;</w:t>
      </w:r>
    </w:p>
    <w:p w14:paraId="5391F33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acencyMatrix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am(nodes);</w:t>
      </w:r>
    </w:p>
    <w:p w14:paraId="212C4E0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x_edges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nodes * (nodes -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BBA8CE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x_edges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+)</w:t>
      </w:r>
    </w:p>
    <w:p w14:paraId="7EBD623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{</w:t>
      </w:r>
    </w:p>
    <w:p w14:paraId="426EF84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nter edge (-1 -1 to exit): 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637C37D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&gt;origin&gt;&gt;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4536A6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f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origin == -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&amp;&amp; (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-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</w:t>
      </w:r>
    </w:p>
    <w:p w14:paraId="5F24C82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reak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11F73DC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m.add_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ge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origin,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4EAC83C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    }</w:t>
      </w:r>
    </w:p>
    <w:p w14:paraId="4B4866B9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m.display</w:t>
      </w:r>
      <w:proofErr w:type="spellEnd"/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3399A39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turn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825D6A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1B0567BB" w14:textId="3B763FB3" w:rsidR="0016433A" w:rsidRDefault="0016433A" w:rsidP="0016433A">
      <w:pPr>
        <w:rPr>
          <w:lang w:val="en-US"/>
        </w:rPr>
      </w:pPr>
    </w:p>
    <w:p w14:paraId="42768EF8" w14:textId="094441C5" w:rsidR="0016433A" w:rsidRDefault="0016433A" w:rsidP="0016433A">
      <w:pPr>
        <w:rPr>
          <w:b/>
          <w:lang w:val="en-US"/>
        </w:rPr>
      </w:pPr>
      <w:r>
        <w:rPr>
          <w:b/>
          <w:lang w:val="en-US"/>
        </w:rPr>
        <w:t>Output:</w:t>
      </w:r>
    </w:p>
    <w:p w14:paraId="1A9BCACE" w14:textId="2B548FB9" w:rsidR="0016433A" w:rsidRDefault="00CA794D" w:rsidP="0016433A">
      <w:pPr>
        <w:rPr>
          <w:lang w:val="en-US"/>
        </w:rPr>
      </w:pPr>
      <w:r>
        <w:rPr>
          <w:noProof/>
        </w:rPr>
        <w:drawing>
          <wp:inline distT="0" distB="0" distL="0" distR="0" wp14:anchorId="455D4AEF" wp14:editId="00A093D9">
            <wp:extent cx="5731510" cy="50107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8645" w14:textId="3193ED4B" w:rsidR="00CA794D" w:rsidRDefault="00AF14B2" w:rsidP="006D14B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 </w:t>
      </w:r>
    </w:p>
    <w:p w14:paraId="7AE9AEA8" w14:textId="77777777" w:rsidR="00AF14B2" w:rsidRDefault="00AF14B2" w:rsidP="006D14B2">
      <w:pPr>
        <w:pStyle w:val="ListParagraph"/>
        <w:numPr>
          <w:ilvl w:val="0"/>
          <w:numId w:val="1"/>
        </w:numPr>
        <w:rPr>
          <w:lang w:val="en-US"/>
        </w:rPr>
      </w:pPr>
    </w:p>
    <w:p w14:paraId="1303346F" w14:textId="4FFBB00F" w:rsidR="00AF14B2" w:rsidRDefault="00AF14B2" w:rsidP="00AF14B2">
      <w:pPr>
        <w:pStyle w:val="ListParagraph"/>
        <w:ind w:left="36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2B6E571" wp14:editId="421C3A77">
            <wp:extent cx="5131308" cy="319514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4241" cy="320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E1E92" w14:textId="20AF3F27" w:rsidR="00AF14B2" w:rsidRDefault="00AF14B2" w:rsidP="00AF14B2">
      <w:pPr>
        <w:pStyle w:val="ListParagraph"/>
        <w:ind w:left="360"/>
        <w:rPr>
          <w:lang w:val="en-US"/>
        </w:rPr>
      </w:pPr>
      <w:r>
        <w:rPr>
          <w:lang w:val="en-US"/>
        </w:rPr>
        <w:t>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F14B2" w14:paraId="746D67E9" w14:textId="77777777" w:rsidTr="00AF14B2">
        <w:tc>
          <w:tcPr>
            <w:tcW w:w="8656" w:type="dxa"/>
          </w:tcPr>
          <w:p w14:paraId="4710E6A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Program to print BFS traversal from a given </w:t>
            </w:r>
          </w:p>
          <w:p w14:paraId="6E6D331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source vertex.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 traverses vertices  </w:t>
            </w:r>
          </w:p>
          <w:p w14:paraId="6E4DC97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reachable from s. </w:t>
            </w:r>
          </w:p>
          <w:p w14:paraId="393647B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&lt;iostream&gt; </w:t>
            </w:r>
          </w:p>
          <w:p w14:paraId="726A634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 &lt;list&gt; </w:t>
            </w:r>
          </w:p>
          <w:p w14:paraId="766FFAF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0FC34A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using namespace std; </w:t>
            </w:r>
          </w:p>
          <w:p w14:paraId="267C60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C7FAE3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This class represents a directed graph using </w:t>
            </w:r>
          </w:p>
          <w:p w14:paraId="194A8B7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adjacency list representation </w:t>
            </w:r>
          </w:p>
          <w:p w14:paraId="5BD4D26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class Graph </w:t>
            </w:r>
          </w:p>
          <w:p w14:paraId="0E99B86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3A4322B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int </w:t>
            </w:r>
            <w:proofErr w:type="gramStart"/>
            <w:r w:rsidRPr="00AF14B2">
              <w:rPr>
                <w:lang w:val="en-US"/>
              </w:rPr>
              <w:t xml:space="preserve">V;   </w:t>
            </w:r>
            <w:proofErr w:type="gramEnd"/>
            <w:r w:rsidRPr="00AF14B2">
              <w:rPr>
                <w:lang w:val="en-US"/>
              </w:rPr>
              <w:t xml:space="preserve"> // No. of vertices </w:t>
            </w:r>
          </w:p>
          <w:p w14:paraId="3C9809F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FC3451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ointer to an array containing adjacency </w:t>
            </w:r>
          </w:p>
          <w:p w14:paraId="713F31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lists </w:t>
            </w:r>
          </w:p>
          <w:p w14:paraId="204B2B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*adj;    </w:t>
            </w:r>
          </w:p>
          <w:p w14:paraId="7EC1661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public: </w:t>
            </w:r>
          </w:p>
          <w:p w14:paraId="5C75DAB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Graph(</w:t>
            </w:r>
            <w:proofErr w:type="gramEnd"/>
            <w:r w:rsidRPr="00AF14B2">
              <w:rPr>
                <w:lang w:val="en-US"/>
              </w:rPr>
              <w:t xml:space="preserve">int V);  // Constructor </w:t>
            </w:r>
          </w:p>
          <w:p w14:paraId="30557DF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ACE6FD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function to add an edge to graph </w:t>
            </w:r>
          </w:p>
          <w:p w14:paraId="3CA5F97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spellStart"/>
            <w:proofErr w:type="gramStart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int v, int w);  </w:t>
            </w:r>
          </w:p>
          <w:p w14:paraId="465FA94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EED4C2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rints BFS traversal from a given source s </w:t>
            </w:r>
          </w:p>
          <w:p w14:paraId="5090363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;   </w:t>
            </w:r>
          </w:p>
          <w:p w14:paraId="477C839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; </w:t>
            </w:r>
          </w:p>
          <w:p w14:paraId="0ED2219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E60360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Graph(int V) </w:t>
            </w:r>
          </w:p>
          <w:p w14:paraId="3C04F0D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249893E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this-&gt;V = V; </w:t>
            </w:r>
          </w:p>
          <w:p w14:paraId="0C6F65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 = new list&lt;int&gt;[V]; </w:t>
            </w:r>
          </w:p>
          <w:p w14:paraId="2886824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} </w:t>
            </w:r>
          </w:p>
          <w:p w14:paraId="4B40532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7DC2E0F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spellStart"/>
            <w:proofErr w:type="gramEnd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 xml:space="preserve">(int v, int w) </w:t>
            </w:r>
          </w:p>
          <w:p w14:paraId="383CA5B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09AD41D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[v</w:t>
            </w:r>
            <w:proofErr w:type="gramStart"/>
            <w:r w:rsidRPr="00AF14B2">
              <w:rPr>
                <w:lang w:val="en-US"/>
              </w:rPr>
              <w:t>].</w:t>
            </w:r>
            <w:proofErr w:type="spellStart"/>
            <w:r w:rsidRPr="00AF14B2">
              <w:rPr>
                <w:lang w:val="en-US"/>
              </w:rPr>
              <w:t>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w); // Add w to v’s list. </w:t>
            </w:r>
          </w:p>
          <w:p w14:paraId="56C43E2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4190747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DD007F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BFS(int s) </w:t>
            </w:r>
          </w:p>
          <w:p w14:paraId="10CD69D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3361326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all the vertices as not visited </w:t>
            </w:r>
          </w:p>
          <w:p w14:paraId="32D8154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bool *visited = new bool[V]; </w:t>
            </w:r>
          </w:p>
          <w:p w14:paraId="26B4250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for(</w:t>
            </w:r>
            <w:proofErr w:type="gramEnd"/>
            <w:r w:rsidRPr="00AF14B2">
              <w:rPr>
                <w:lang w:val="en-US"/>
              </w:rPr>
              <w:t xml:space="preserve">int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0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&lt; V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++) </w:t>
            </w:r>
          </w:p>
          <w:p w14:paraId="67FE0D4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visited[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false; </w:t>
            </w:r>
          </w:p>
          <w:p w14:paraId="1851624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533D15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queue for BFS </w:t>
            </w:r>
          </w:p>
          <w:p w14:paraId="2FF32C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queue; </w:t>
            </w:r>
          </w:p>
          <w:p w14:paraId="1F0BB7A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F90639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the current node as visited and enqueue it </w:t>
            </w:r>
          </w:p>
          <w:p w14:paraId="0148A7D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isited[s] = true; </w:t>
            </w:r>
          </w:p>
          <w:p w14:paraId="5B5BA7B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s); </w:t>
            </w:r>
          </w:p>
          <w:p w14:paraId="663EE62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6118D4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'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' will be used to get all adjacent </w:t>
            </w:r>
          </w:p>
          <w:p w14:paraId="3A661F2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vertices of a vertex </w:t>
            </w:r>
          </w:p>
          <w:p w14:paraId="7AC6221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</w:t>
            </w:r>
            <w:proofErr w:type="gramStart"/>
            <w:r w:rsidRPr="00AF14B2">
              <w:rPr>
                <w:lang w:val="en-US"/>
              </w:rPr>
              <w:t>&gt;::</w:t>
            </w:r>
            <w:proofErr w:type="gramEnd"/>
            <w:r w:rsidRPr="00AF14B2">
              <w:rPr>
                <w:lang w:val="en-US"/>
              </w:rPr>
              <w:t xml:space="preserve">iterator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; </w:t>
            </w:r>
          </w:p>
          <w:p w14:paraId="1E17918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93767A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while</w:t>
            </w:r>
            <w:proofErr w:type="gramStart"/>
            <w:r w:rsidRPr="00AF14B2">
              <w:rPr>
                <w:lang w:val="en-US"/>
              </w:rPr>
              <w:t>(!</w:t>
            </w:r>
            <w:proofErr w:type="spellStart"/>
            <w:r w:rsidRPr="00AF14B2">
              <w:rPr>
                <w:lang w:val="en-US"/>
              </w:rPr>
              <w:t>queue</w:t>
            </w:r>
            <w:proofErr w:type="gramEnd"/>
            <w:r w:rsidRPr="00AF14B2">
              <w:rPr>
                <w:lang w:val="en-US"/>
              </w:rPr>
              <w:t>.empty</w:t>
            </w:r>
            <w:proofErr w:type="spellEnd"/>
            <w:r w:rsidRPr="00AF14B2">
              <w:rPr>
                <w:lang w:val="en-US"/>
              </w:rPr>
              <w:t xml:space="preserve">()) </w:t>
            </w:r>
          </w:p>
          <w:p w14:paraId="2D8F2EB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{ </w:t>
            </w:r>
          </w:p>
          <w:p w14:paraId="68FF977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Dequeue a vertex from queue and print it </w:t>
            </w:r>
          </w:p>
          <w:p w14:paraId="3062958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s = </w:t>
            </w:r>
            <w:proofErr w:type="spellStart"/>
            <w:proofErr w:type="gramStart"/>
            <w:r w:rsidRPr="00AF14B2">
              <w:rPr>
                <w:lang w:val="en-US"/>
              </w:rPr>
              <w:t>queue.front</w:t>
            </w:r>
            <w:proofErr w:type="spellEnd"/>
            <w:proofErr w:type="gramEnd"/>
            <w:r w:rsidRPr="00AF14B2">
              <w:rPr>
                <w:lang w:val="en-US"/>
              </w:rPr>
              <w:t xml:space="preserve">(); </w:t>
            </w:r>
          </w:p>
          <w:p w14:paraId="510F726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s &lt;&lt; " "; </w:t>
            </w:r>
          </w:p>
          <w:p w14:paraId="58A5884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queue.pop_</w:t>
            </w:r>
            <w:proofErr w:type="gramStart"/>
            <w:r w:rsidRPr="00AF14B2">
              <w:rPr>
                <w:lang w:val="en-US"/>
              </w:rPr>
              <w:t>front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); </w:t>
            </w:r>
          </w:p>
          <w:p w14:paraId="6169ECF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7B4FCD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Get all adjacent vertices of the dequeued </w:t>
            </w:r>
          </w:p>
          <w:p w14:paraId="3554FC5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vertex s. If </w:t>
            </w:r>
            <w:proofErr w:type="spellStart"/>
            <w:proofErr w:type="gramStart"/>
            <w:r w:rsidRPr="00AF14B2">
              <w:rPr>
                <w:lang w:val="en-US"/>
              </w:rPr>
              <w:t>a</w:t>
            </w:r>
            <w:proofErr w:type="spellEnd"/>
            <w:proofErr w:type="gramEnd"/>
            <w:r w:rsidRPr="00AF14B2">
              <w:rPr>
                <w:lang w:val="en-US"/>
              </w:rPr>
              <w:t xml:space="preserve"> adjacent has not been visited,  </w:t>
            </w:r>
          </w:p>
          <w:p w14:paraId="1861FB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then mark it visited and enqueue it </w:t>
            </w:r>
          </w:p>
          <w:p w14:paraId="01FF681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for (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adj[s</w:t>
            </w:r>
            <w:proofErr w:type="gramStart"/>
            <w:r w:rsidRPr="00AF14B2">
              <w:rPr>
                <w:lang w:val="en-US"/>
              </w:rPr>
              <w:t>].begin</w:t>
            </w:r>
            <w:proofErr w:type="gramEnd"/>
            <w:r w:rsidRPr="00AF14B2">
              <w:rPr>
                <w:lang w:val="en-US"/>
              </w:rPr>
              <w:t xml:space="preserve">()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!= adj[s].end(); ++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 </w:t>
            </w:r>
          </w:p>
          <w:p w14:paraId="3E4A20D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{ </w:t>
            </w:r>
          </w:p>
          <w:p w14:paraId="3CD9A43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if </w:t>
            </w:r>
            <w:proofErr w:type="gramStart"/>
            <w:r w:rsidRPr="00AF14B2">
              <w:rPr>
                <w:lang w:val="en-US"/>
              </w:rPr>
              <w:t>(!visited</w:t>
            </w:r>
            <w:proofErr w:type="gramEnd"/>
            <w:r w:rsidRPr="00AF14B2">
              <w:rPr>
                <w:lang w:val="en-US"/>
              </w:rPr>
              <w:t>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) </w:t>
            </w:r>
          </w:p>
          <w:p w14:paraId="047D4B2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{ </w:t>
            </w:r>
          </w:p>
          <w:p w14:paraId="55B94FC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visited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true; </w:t>
            </w:r>
          </w:p>
          <w:p w14:paraId="4136E7C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>(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; </w:t>
            </w:r>
          </w:p>
          <w:p w14:paraId="7267812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} </w:t>
            </w:r>
          </w:p>
          <w:p w14:paraId="07D1D12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} </w:t>
            </w:r>
          </w:p>
          <w:p w14:paraId="1751193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} </w:t>
            </w:r>
          </w:p>
          <w:p w14:paraId="1D40086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3C8E1EB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33D5C8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Driver program to test methods of graph class </w:t>
            </w:r>
          </w:p>
          <w:p w14:paraId="5412644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int </w:t>
            </w:r>
            <w:proofErr w:type="gramStart"/>
            <w:r w:rsidRPr="00AF14B2">
              <w:rPr>
                <w:lang w:val="en-US"/>
              </w:rPr>
              <w:t>main(</w:t>
            </w:r>
            <w:proofErr w:type="gramEnd"/>
            <w:r w:rsidRPr="00AF14B2">
              <w:rPr>
                <w:lang w:val="en-US"/>
              </w:rPr>
              <w:t xml:space="preserve">) </w:t>
            </w:r>
          </w:p>
          <w:p w14:paraId="609EDAF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49429B9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graph given in the above diagram </w:t>
            </w:r>
          </w:p>
          <w:p w14:paraId="1B576DE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Graph </w:t>
            </w:r>
            <w:proofErr w:type="gramStart"/>
            <w:r w:rsidRPr="00AF14B2">
              <w:rPr>
                <w:lang w:val="en-US"/>
              </w:rPr>
              <w:t>g(</w:t>
            </w:r>
            <w:proofErr w:type="gramEnd"/>
            <w:r w:rsidRPr="00AF14B2">
              <w:rPr>
                <w:lang w:val="en-US"/>
              </w:rPr>
              <w:t>3);</w:t>
            </w:r>
          </w:p>
          <w:p w14:paraId="042041C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g.addEdge</w:t>
            </w:r>
            <w:proofErr w:type="spellEnd"/>
            <w:proofErr w:type="gramEnd"/>
            <w:r w:rsidRPr="00AF14B2">
              <w:rPr>
                <w:lang w:val="en-US"/>
              </w:rPr>
              <w:t>(1,2);</w:t>
            </w:r>
          </w:p>
          <w:p w14:paraId="64879F9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g.addEdge</w:t>
            </w:r>
            <w:proofErr w:type="spellEnd"/>
            <w:proofErr w:type="gramEnd"/>
            <w:r w:rsidRPr="00AF14B2">
              <w:rPr>
                <w:lang w:val="en-US"/>
              </w:rPr>
              <w:t>(1,3);</w:t>
            </w:r>
          </w:p>
          <w:p w14:paraId="420173B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</w:p>
          <w:p w14:paraId="4CC003F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"Following is Breadth First Traversal "</w:t>
            </w:r>
          </w:p>
          <w:p w14:paraId="7D663E6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(starting from vertex 2) \n"</w:t>
            </w:r>
          </w:p>
          <w:p w14:paraId="5674DD6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</w:t>
            </w:r>
            <w:proofErr w:type="spellStart"/>
            <w:r w:rsidRPr="00AF14B2">
              <w:rPr>
                <w:lang w:val="en-US"/>
              </w:rPr>
              <w:t>soal</w:t>
            </w:r>
            <w:proofErr w:type="spellEnd"/>
            <w:r w:rsidRPr="00AF14B2">
              <w:rPr>
                <w:lang w:val="en-US"/>
              </w:rPr>
              <w:t xml:space="preserve"> (a</w:t>
            </w:r>
            <w:proofErr w:type="gramStart"/>
            <w:r w:rsidRPr="00AF14B2">
              <w:rPr>
                <w:lang w:val="en-US"/>
              </w:rPr>
              <w:t>) :</w:t>
            </w:r>
            <w:proofErr w:type="gramEnd"/>
            <w:r w:rsidRPr="00AF14B2">
              <w:rPr>
                <w:lang w:val="en-US"/>
              </w:rPr>
              <w:t xml:space="preserve"> ";</w:t>
            </w:r>
          </w:p>
          <w:p w14:paraId="5C5F303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g.BFS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1); </w:t>
            </w:r>
          </w:p>
          <w:p w14:paraId="4AC92F0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31E0E3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return 0; </w:t>
            </w:r>
          </w:p>
          <w:p w14:paraId="45B2B8EE" w14:textId="53141252" w:rsidR="00AF14B2" w:rsidRDefault="00AF14B2" w:rsidP="00AF14B2">
            <w:pPr>
              <w:pStyle w:val="ListParagraph"/>
              <w:ind w:left="0"/>
              <w:rPr>
                <w:lang w:val="en-US"/>
              </w:rPr>
            </w:pPr>
            <w:r w:rsidRPr="00AF14B2">
              <w:rPr>
                <w:lang w:val="en-US"/>
              </w:rPr>
              <w:t>}</w:t>
            </w:r>
          </w:p>
        </w:tc>
      </w:tr>
    </w:tbl>
    <w:p w14:paraId="7E168006" w14:textId="244F9544" w:rsidR="00AF14B2" w:rsidRDefault="00AF14B2" w:rsidP="00AF14B2">
      <w:pPr>
        <w:pStyle w:val="ListParagraph"/>
        <w:ind w:left="36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99941BD" wp14:editId="377BD2B7">
            <wp:extent cx="5019675" cy="8382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E22EE" w14:textId="22C2FEF8" w:rsidR="00AF14B2" w:rsidRDefault="00AF14B2" w:rsidP="00AF14B2">
      <w:pPr>
        <w:pStyle w:val="ListParagraph"/>
        <w:ind w:left="360"/>
        <w:rPr>
          <w:lang w:val="en-US"/>
        </w:rPr>
      </w:pPr>
      <w:r>
        <w:rPr>
          <w:lang w:val="en-US"/>
        </w:rPr>
        <w:t>(b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F14B2" w14:paraId="1D9DEE8C" w14:textId="77777777" w:rsidTr="00AF14B2">
        <w:tc>
          <w:tcPr>
            <w:tcW w:w="8656" w:type="dxa"/>
          </w:tcPr>
          <w:p w14:paraId="063E4D2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Program to print BFS traversal from a given </w:t>
            </w:r>
          </w:p>
          <w:p w14:paraId="1F236B8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source vertex.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 traverses vertices  </w:t>
            </w:r>
          </w:p>
          <w:p w14:paraId="2CDFD12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reachable from s. </w:t>
            </w:r>
          </w:p>
          <w:p w14:paraId="2167EC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&lt;iostream&gt; </w:t>
            </w:r>
          </w:p>
          <w:p w14:paraId="2AEAFB8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 &lt;list&gt; </w:t>
            </w:r>
          </w:p>
          <w:p w14:paraId="13C0FC4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D9B288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using namespace std; </w:t>
            </w:r>
          </w:p>
          <w:p w14:paraId="746DA83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DDC222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This class represents a directed graph using </w:t>
            </w:r>
          </w:p>
          <w:p w14:paraId="7117CF1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adjacency list representation </w:t>
            </w:r>
          </w:p>
          <w:p w14:paraId="3971A9A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class Graph </w:t>
            </w:r>
          </w:p>
          <w:p w14:paraId="58858FE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16ED976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int </w:t>
            </w:r>
            <w:proofErr w:type="gramStart"/>
            <w:r w:rsidRPr="00AF14B2">
              <w:rPr>
                <w:lang w:val="en-US"/>
              </w:rPr>
              <w:t xml:space="preserve">V;   </w:t>
            </w:r>
            <w:proofErr w:type="gramEnd"/>
            <w:r w:rsidRPr="00AF14B2">
              <w:rPr>
                <w:lang w:val="en-US"/>
              </w:rPr>
              <w:t xml:space="preserve"> // No. of vertices </w:t>
            </w:r>
          </w:p>
          <w:p w14:paraId="33D572F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EA8BB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ointer to an array containing adjacency </w:t>
            </w:r>
          </w:p>
          <w:p w14:paraId="4A33156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lists </w:t>
            </w:r>
          </w:p>
          <w:p w14:paraId="24C8412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*adj;    </w:t>
            </w:r>
          </w:p>
          <w:p w14:paraId="3177FB8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public: </w:t>
            </w:r>
          </w:p>
          <w:p w14:paraId="62F9A17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Graph(</w:t>
            </w:r>
            <w:proofErr w:type="gramEnd"/>
            <w:r w:rsidRPr="00AF14B2">
              <w:rPr>
                <w:lang w:val="en-US"/>
              </w:rPr>
              <w:t xml:space="preserve">int V);  // Constructor </w:t>
            </w:r>
          </w:p>
          <w:p w14:paraId="1DB4453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7D154C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function to add an edge to graph </w:t>
            </w:r>
          </w:p>
          <w:p w14:paraId="24AD6C4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spellStart"/>
            <w:proofErr w:type="gramStart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int v, int w);  </w:t>
            </w:r>
          </w:p>
          <w:p w14:paraId="2C1F6C1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C82336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rints BFS traversal from a given source s </w:t>
            </w:r>
          </w:p>
          <w:p w14:paraId="39F9CA3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;   </w:t>
            </w:r>
          </w:p>
          <w:p w14:paraId="3ED029E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; </w:t>
            </w:r>
          </w:p>
          <w:p w14:paraId="52E44F0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BB947D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Graph(int V) </w:t>
            </w:r>
          </w:p>
          <w:p w14:paraId="2E04E93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0D73464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this-&gt;V = V; </w:t>
            </w:r>
          </w:p>
          <w:p w14:paraId="1A5C22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 = new list&lt;int&gt;[V]; </w:t>
            </w:r>
          </w:p>
          <w:p w14:paraId="5BA678B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C725AE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A170A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spellStart"/>
            <w:proofErr w:type="gramEnd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 xml:space="preserve">(int v, int w) </w:t>
            </w:r>
          </w:p>
          <w:p w14:paraId="10F6856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5C69A46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adj[v</w:t>
            </w:r>
            <w:proofErr w:type="gramStart"/>
            <w:r w:rsidRPr="00AF14B2">
              <w:rPr>
                <w:lang w:val="en-US"/>
              </w:rPr>
              <w:t>].</w:t>
            </w:r>
            <w:proofErr w:type="spellStart"/>
            <w:r w:rsidRPr="00AF14B2">
              <w:rPr>
                <w:lang w:val="en-US"/>
              </w:rPr>
              <w:t>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w); // Add w to v’s list. </w:t>
            </w:r>
          </w:p>
          <w:p w14:paraId="5BD4DC4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013A05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BFA9F1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BFS(int s) </w:t>
            </w:r>
          </w:p>
          <w:p w14:paraId="38B70B4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61378FC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all the vertices as not visited </w:t>
            </w:r>
          </w:p>
          <w:p w14:paraId="2B93DD5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bool *visited = new bool[V]; </w:t>
            </w:r>
          </w:p>
          <w:p w14:paraId="629E81A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for(</w:t>
            </w:r>
            <w:proofErr w:type="gramEnd"/>
            <w:r w:rsidRPr="00AF14B2">
              <w:rPr>
                <w:lang w:val="en-US"/>
              </w:rPr>
              <w:t xml:space="preserve">int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0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&lt; V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++) </w:t>
            </w:r>
          </w:p>
          <w:p w14:paraId="75E1E9D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visited[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false; </w:t>
            </w:r>
          </w:p>
          <w:p w14:paraId="76D3EF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B9A2BD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queue for BFS </w:t>
            </w:r>
          </w:p>
          <w:p w14:paraId="2491EBA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queue; </w:t>
            </w:r>
          </w:p>
          <w:p w14:paraId="0D09E66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FD969A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the current node as visited and enqueue it </w:t>
            </w:r>
          </w:p>
          <w:p w14:paraId="62B793F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isited[s] = true; </w:t>
            </w:r>
          </w:p>
          <w:p w14:paraId="37B3880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s); </w:t>
            </w:r>
          </w:p>
          <w:p w14:paraId="7D772C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FE3789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'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' will be used to get all adjacent </w:t>
            </w:r>
          </w:p>
          <w:p w14:paraId="349664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vertices of a vertex </w:t>
            </w:r>
          </w:p>
          <w:p w14:paraId="08953B6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</w:t>
            </w:r>
            <w:proofErr w:type="gramStart"/>
            <w:r w:rsidRPr="00AF14B2">
              <w:rPr>
                <w:lang w:val="en-US"/>
              </w:rPr>
              <w:t>&gt;::</w:t>
            </w:r>
            <w:proofErr w:type="gramEnd"/>
            <w:r w:rsidRPr="00AF14B2">
              <w:rPr>
                <w:lang w:val="en-US"/>
              </w:rPr>
              <w:t xml:space="preserve">iterator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; </w:t>
            </w:r>
          </w:p>
          <w:p w14:paraId="6013817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75A26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while</w:t>
            </w:r>
            <w:proofErr w:type="gramStart"/>
            <w:r w:rsidRPr="00AF14B2">
              <w:rPr>
                <w:lang w:val="en-US"/>
              </w:rPr>
              <w:t>(!</w:t>
            </w:r>
            <w:proofErr w:type="spellStart"/>
            <w:r w:rsidRPr="00AF14B2">
              <w:rPr>
                <w:lang w:val="en-US"/>
              </w:rPr>
              <w:t>queue</w:t>
            </w:r>
            <w:proofErr w:type="gramEnd"/>
            <w:r w:rsidRPr="00AF14B2">
              <w:rPr>
                <w:lang w:val="en-US"/>
              </w:rPr>
              <w:t>.empty</w:t>
            </w:r>
            <w:proofErr w:type="spellEnd"/>
            <w:r w:rsidRPr="00AF14B2">
              <w:rPr>
                <w:lang w:val="en-US"/>
              </w:rPr>
              <w:t xml:space="preserve">()) </w:t>
            </w:r>
          </w:p>
          <w:p w14:paraId="0874303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{ </w:t>
            </w:r>
          </w:p>
          <w:p w14:paraId="6C6ADBD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Dequeue a vertex from queue and print it </w:t>
            </w:r>
          </w:p>
          <w:p w14:paraId="5A7FA3F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s = </w:t>
            </w:r>
            <w:proofErr w:type="spellStart"/>
            <w:proofErr w:type="gramStart"/>
            <w:r w:rsidRPr="00AF14B2">
              <w:rPr>
                <w:lang w:val="en-US"/>
              </w:rPr>
              <w:t>queue.front</w:t>
            </w:r>
            <w:proofErr w:type="spellEnd"/>
            <w:proofErr w:type="gramEnd"/>
            <w:r w:rsidRPr="00AF14B2">
              <w:rPr>
                <w:lang w:val="en-US"/>
              </w:rPr>
              <w:t xml:space="preserve">(); </w:t>
            </w:r>
          </w:p>
          <w:p w14:paraId="6DC2EA4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s &lt;&lt; " "; </w:t>
            </w:r>
          </w:p>
          <w:p w14:paraId="69A205D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queue.pop_</w:t>
            </w:r>
            <w:proofErr w:type="gramStart"/>
            <w:r w:rsidRPr="00AF14B2">
              <w:rPr>
                <w:lang w:val="en-US"/>
              </w:rPr>
              <w:t>front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); </w:t>
            </w:r>
          </w:p>
          <w:p w14:paraId="07C82D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592F47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Get all adjacent vertices of the dequeued </w:t>
            </w:r>
          </w:p>
          <w:p w14:paraId="11BA040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vertex s. If </w:t>
            </w:r>
            <w:proofErr w:type="spellStart"/>
            <w:proofErr w:type="gramStart"/>
            <w:r w:rsidRPr="00AF14B2">
              <w:rPr>
                <w:lang w:val="en-US"/>
              </w:rPr>
              <w:t>a</w:t>
            </w:r>
            <w:proofErr w:type="spellEnd"/>
            <w:proofErr w:type="gramEnd"/>
            <w:r w:rsidRPr="00AF14B2">
              <w:rPr>
                <w:lang w:val="en-US"/>
              </w:rPr>
              <w:t xml:space="preserve"> adjacent has not been visited,  </w:t>
            </w:r>
          </w:p>
          <w:p w14:paraId="283A39B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then mark it visited and enqueue it </w:t>
            </w:r>
          </w:p>
          <w:p w14:paraId="5CC611C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for (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adj[s</w:t>
            </w:r>
            <w:proofErr w:type="gramStart"/>
            <w:r w:rsidRPr="00AF14B2">
              <w:rPr>
                <w:lang w:val="en-US"/>
              </w:rPr>
              <w:t>].begin</w:t>
            </w:r>
            <w:proofErr w:type="gramEnd"/>
            <w:r w:rsidRPr="00AF14B2">
              <w:rPr>
                <w:lang w:val="en-US"/>
              </w:rPr>
              <w:t xml:space="preserve">()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!= adj[s].end(); ++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 </w:t>
            </w:r>
          </w:p>
          <w:p w14:paraId="35A3E9E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{ </w:t>
            </w:r>
          </w:p>
          <w:p w14:paraId="6C507BF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if </w:t>
            </w:r>
            <w:proofErr w:type="gramStart"/>
            <w:r w:rsidRPr="00AF14B2">
              <w:rPr>
                <w:lang w:val="en-US"/>
              </w:rPr>
              <w:t>(!visited</w:t>
            </w:r>
            <w:proofErr w:type="gramEnd"/>
            <w:r w:rsidRPr="00AF14B2">
              <w:rPr>
                <w:lang w:val="en-US"/>
              </w:rPr>
              <w:t>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) </w:t>
            </w:r>
          </w:p>
          <w:p w14:paraId="66B065A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{ </w:t>
            </w:r>
          </w:p>
          <w:p w14:paraId="1839B1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visited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true; </w:t>
            </w:r>
          </w:p>
          <w:p w14:paraId="7868084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>(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; </w:t>
            </w:r>
          </w:p>
          <w:p w14:paraId="4A11713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} </w:t>
            </w:r>
          </w:p>
          <w:p w14:paraId="1A312F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} </w:t>
            </w:r>
          </w:p>
          <w:p w14:paraId="6BF68B9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} </w:t>
            </w:r>
          </w:p>
          <w:p w14:paraId="6C563C3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4351809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8BE327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Driver program to test methods of graph class </w:t>
            </w:r>
          </w:p>
          <w:p w14:paraId="23A3A9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int </w:t>
            </w:r>
            <w:proofErr w:type="gramStart"/>
            <w:r w:rsidRPr="00AF14B2">
              <w:rPr>
                <w:lang w:val="en-US"/>
              </w:rPr>
              <w:t>main(</w:t>
            </w:r>
            <w:proofErr w:type="gramEnd"/>
            <w:r w:rsidRPr="00AF14B2">
              <w:rPr>
                <w:lang w:val="en-US"/>
              </w:rPr>
              <w:t xml:space="preserve">) </w:t>
            </w:r>
          </w:p>
          <w:p w14:paraId="58B990C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61F4134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graph given in the above diagram </w:t>
            </w:r>
          </w:p>
          <w:p w14:paraId="6B94AE0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Graph </w:t>
            </w:r>
            <w:proofErr w:type="gramStart"/>
            <w:r w:rsidRPr="00AF14B2">
              <w:rPr>
                <w:lang w:val="en-US"/>
              </w:rPr>
              <w:t>f(</w:t>
            </w:r>
            <w:proofErr w:type="gramEnd"/>
            <w:r w:rsidRPr="00AF14B2">
              <w:rPr>
                <w:lang w:val="en-US"/>
              </w:rPr>
              <w:t>8);</w:t>
            </w:r>
          </w:p>
          <w:p w14:paraId="41E66DC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1,2);</w:t>
            </w:r>
          </w:p>
          <w:p w14:paraId="400E871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1,3);</w:t>
            </w:r>
          </w:p>
          <w:p w14:paraId="0860893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2,3);</w:t>
            </w:r>
          </w:p>
          <w:p w14:paraId="7A7CEE5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2,4);</w:t>
            </w:r>
          </w:p>
          <w:p w14:paraId="25D0D7B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2,5);</w:t>
            </w:r>
          </w:p>
          <w:p w14:paraId="57EFC22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3,5);</w:t>
            </w:r>
          </w:p>
          <w:p w14:paraId="23F8EB2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3,7);</w:t>
            </w:r>
          </w:p>
          <w:p w14:paraId="1F61F07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3,8);</w:t>
            </w:r>
          </w:p>
          <w:p w14:paraId="0B53C38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</w:p>
          <w:p w14:paraId="2780DC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"Following is Breadth First Traversal "</w:t>
            </w:r>
          </w:p>
          <w:p w14:paraId="15A728A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(starting from vertex 2) \n"</w:t>
            </w:r>
          </w:p>
          <w:p w14:paraId="48CEE13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</w:t>
            </w:r>
            <w:proofErr w:type="spellStart"/>
            <w:r w:rsidRPr="00AF14B2">
              <w:rPr>
                <w:lang w:val="en-US"/>
              </w:rPr>
              <w:t>soal</w:t>
            </w:r>
            <w:proofErr w:type="spellEnd"/>
            <w:r w:rsidRPr="00AF14B2">
              <w:rPr>
                <w:lang w:val="en-US"/>
              </w:rPr>
              <w:t xml:space="preserve"> (b</w:t>
            </w:r>
            <w:proofErr w:type="gramStart"/>
            <w:r w:rsidRPr="00AF14B2">
              <w:rPr>
                <w:lang w:val="en-US"/>
              </w:rPr>
              <w:t>) :</w:t>
            </w:r>
            <w:proofErr w:type="gramEnd"/>
            <w:r w:rsidRPr="00AF14B2">
              <w:rPr>
                <w:lang w:val="en-US"/>
              </w:rPr>
              <w:t xml:space="preserve"> ";</w:t>
            </w:r>
          </w:p>
          <w:p w14:paraId="43A1BE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BFS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1); </w:t>
            </w:r>
          </w:p>
          <w:p w14:paraId="2F148E6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2A807F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return 0; </w:t>
            </w:r>
          </w:p>
          <w:p w14:paraId="14B923C5" w14:textId="4345926D" w:rsidR="00AF14B2" w:rsidRDefault="00AF14B2" w:rsidP="00AF14B2">
            <w:pPr>
              <w:pStyle w:val="ListParagraph"/>
              <w:ind w:left="0"/>
              <w:rPr>
                <w:lang w:val="en-US"/>
              </w:rPr>
            </w:pPr>
            <w:r w:rsidRPr="00AF14B2">
              <w:rPr>
                <w:lang w:val="en-US"/>
              </w:rPr>
              <w:t>}</w:t>
            </w:r>
          </w:p>
        </w:tc>
      </w:tr>
    </w:tbl>
    <w:p w14:paraId="642445FD" w14:textId="326D54F4" w:rsidR="00AF14B2" w:rsidRDefault="00AF14B2" w:rsidP="00AF14B2">
      <w:pPr>
        <w:pStyle w:val="ListParagraph"/>
        <w:ind w:left="36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BCD51C7" wp14:editId="7EC6F9E2">
            <wp:extent cx="4905375" cy="752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0E63D" w14:textId="657CD900" w:rsidR="00AF14B2" w:rsidRDefault="00AF14B2" w:rsidP="00AF14B2">
      <w:pPr>
        <w:pStyle w:val="ListParagraph"/>
        <w:ind w:left="360"/>
        <w:rPr>
          <w:lang w:val="en-US"/>
        </w:rPr>
      </w:pPr>
      <w:r>
        <w:rPr>
          <w:lang w:val="en-US"/>
        </w:rPr>
        <w:t>(c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F14B2" w14:paraId="7AF3F075" w14:textId="77777777" w:rsidTr="00AF14B2">
        <w:tc>
          <w:tcPr>
            <w:tcW w:w="8656" w:type="dxa"/>
          </w:tcPr>
          <w:p w14:paraId="40BCD30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Program to print BFS traversal from a given </w:t>
            </w:r>
          </w:p>
          <w:p w14:paraId="26F963D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source vertex.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 traverses vertices  </w:t>
            </w:r>
          </w:p>
          <w:p w14:paraId="4877882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reachable from s. </w:t>
            </w:r>
          </w:p>
          <w:p w14:paraId="2CAEBB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&lt;iostream&gt; </w:t>
            </w:r>
          </w:p>
          <w:p w14:paraId="466B32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 &lt;list&gt; </w:t>
            </w:r>
          </w:p>
          <w:p w14:paraId="1989EBC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B26CEF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using namespace std; </w:t>
            </w:r>
          </w:p>
          <w:p w14:paraId="7ADEB0D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C343E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This class represents a directed graph using </w:t>
            </w:r>
          </w:p>
          <w:p w14:paraId="0B49709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adjacency list representation </w:t>
            </w:r>
          </w:p>
          <w:p w14:paraId="1B7145E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class Graph </w:t>
            </w:r>
          </w:p>
          <w:p w14:paraId="639331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20DAA2F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int </w:t>
            </w:r>
            <w:proofErr w:type="gramStart"/>
            <w:r w:rsidRPr="00AF14B2">
              <w:rPr>
                <w:lang w:val="en-US"/>
              </w:rPr>
              <w:t xml:space="preserve">V;   </w:t>
            </w:r>
            <w:proofErr w:type="gramEnd"/>
            <w:r w:rsidRPr="00AF14B2">
              <w:rPr>
                <w:lang w:val="en-US"/>
              </w:rPr>
              <w:t xml:space="preserve"> // No. of vertices </w:t>
            </w:r>
          </w:p>
          <w:p w14:paraId="7EA9DAA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5372AF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ointer to an array containing adjacency </w:t>
            </w:r>
          </w:p>
          <w:p w14:paraId="407812F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lists </w:t>
            </w:r>
          </w:p>
          <w:p w14:paraId="597D0B7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*adj;    </w:t>
            </w:r>
          </w:p>
          <w:p w14:paraId="2D2CA2E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public: </w:t>
            </w:r>
          </w:p>
          <w:p w14:paraId="247147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Graph(</w:t>
            </w:r>
            <w:proofErr w:type="gramEnd"/>
            <w:r w:rsidRPr="00AF14B2">
              <w:rPr>
                <w:lang w:val="en-US"/>
              </w:rPr>
              <w:t xml:space="preserve">int V);  // Constructor </w:t>
            </w:r>
          </w:p>
          <w:p w14:paraId="28CC7CE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7E07EE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function to add an edge to graph </w:t>
            </w:r>
          </w:p>
          <w:p w14:paraId="0A70A3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spellStart"/>
            <w:proofErr w:type="gramStart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int v, int w);  </w:t>
            </w:r>
          </w:p>
          <w:p w14:paraId="1E3F574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7F05013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rints BFS traversal from a given source s </w:t>
            </w:r>
          </w:p>
          <w:p w14:paraId="7E0C3F1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;   </w:t>
            </w:r>
          </w:p>
          <w:p w14:paraId="36DD6AD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; </w:t>
            </w:r>
          </w:p>
          <w:p w14:paraId="67587BF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898A5F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Graph(int V) </w:t>
            </w:r>
          </w:p>
          <w:p w14:paraId="232402D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378EEE7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this-&gt;V = V; </w:t>
            </w:r>
          </w:p>
          <w:p w14:paraId="015E3F3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 = new list&lt;int&gt;[V]; </w:t>
            </w:r>
          </w:p>
          <w:p w14:paraId="17AB01F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677E97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143E2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spellStart"/>
            <w:proofErr w:type="gramEnd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 xml:space="preserve">(int v, int w) </w:t>
            </w:r>
          </w:p>
          <w:p w14:paraId="744FFC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{ </w:t>
            </w:r>
          </w:p>
          <w:p w14:paraId="3B9527E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[v</w:t>
            </w:r>
            <w:proofErr w:type="gramStart"/>
            <w:r w:rsidRPr="00AF14B2">
              <w:rPr>
                <w:lang w:val="en-US"/>
              </w:rPr>
              <w:t>].</w:t>
            </w:r>
            <w:proofErr w:type="spellStart"/>
            <w:r w:rsidRPr="00AF14B2">
              <w:rPr>
                <w:lang w:val="en-US"/>
              </w:rPr>
              <w:t>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w); // Add w to v’s list. </w:t>
            </w:r>
          </w:p>
          <w:p w14:paraId="6429844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27C4F8E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A8C9C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BFS(int s) </w:t>
            </w:r>
          </w:p>
          <w:p w14:paraId="0F4CFBB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176181C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all the vertices as not visited </w:t>
            </w:r>
          </w:p>
          <w:p w14:paraId="12BBC6F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bool *visited = new bool[V]; </w:t>
            </w:r>
          </w:p>
          <w:p w14:paraId="48CDDE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for(</w:t>
            </w:r>
            <w:proofErr w:type="gramEnd"/>
            <w:r w:rsidRPr="00AF14B2">
              <w:rPr>
                <w:lang w:val="en-US"/>
              </w:rPr>
              <w:t xml:space="preserve">int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0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&lt; V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++) </w:t>
            </w:r>
          </w:p>
          <w:p w14:paraId="1CCE97D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visited[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false; </w:t>
            </w:r>
          </w:p>
          <w:p w14:paraId="3CA4BB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6C92C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queue for BFS </w:t>
            </w:r>
          </w:p>
          <w:p w14:paraId="3EB8B6E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queue; </w:t>
            </w:r>
          </w:p>
          <w:p w14:paraId="4F4D3C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111BF6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the current node as visited and enqueue it </w:t>
            </w:r>
          </w:p>
          <w:p w14:paraId="00E9E4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isited[s] = true; </w:t>
            </w:r>
          </w:p>
          <w:p w14:paraId="27F4F67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s); </w:t>
            </w:r>
          </w:p>
          <w:p w14:paraId="7BA0F8D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97851B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'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' will be used to get all adjacent </w:t>
            </w:r>
          </w:p>
          <w:p w14:paraId="47E40C2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vertices of a vertex </w:t>
            </w:r>
          </w:p>
          <w:p w14:paraId="12B4491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</w:t>
            </w:r>
            <w:proofErr w:type="gramStart"/>
            <w:r w:rsidRPr="00AF14B2">
              <w:rPr>
                <w:lang w:val="en-US"/>
              </w:rPr>
              <w:t>&gt;::</w:t>
            </w:r>
            <w:proofErr w:type="gramEnd"/>
            <w:r w:rsidRPr="00AF14B2">
              <w:rPr>
                <w:lang w:val="en-US"/>
              </w:rPr>
              <w:t xml:space="preserve">iterator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; </w:t>
            </w:r>
          </w:p>
          <w:p w14:paraId="2964749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DD95CB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while</w:t>
            </w:r>
            <w:proofErr w:type="gramStart"/>
            <w:r w:rsidRPr="00AF14B2">
              <w:rPr>
                <w:lang w:val="en-US"/>
              </w:rPr>
              <w:t>(!</w:t>
            </w:r>
            <w:proofErr w:type="spellStart"/>
            <w:r w:rsidRPr="00AF14B2">
              <w:rPr>
                <w:lang w:val="en-US"/>
              </w:rPr>
              <w:t>queue</w:t>
            </w:r>
            <w:proofErr w:type="gramEnd"/>
            <w:r w:rsidRPr="00AF14B2">
              <w:rPr>
                <w:lang w:val="en-US"/>
              </w:rPr>
              <w:t>.empty</w:t>
            </w:r>
            <w:proofErr w:type="spellEnd"/>
            <w:r w:rsidRPr="00AF14B2">
              <w:rPr>
                <w:lang w:val="en-US"/>
              </w:rPr>
              <w:t xml:space="preserve">()) </w:t>
            </w:r>
          </w:p>
          <w:p w14:paraId="66C5764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{ </w:t>
            </w:r>
          </w:p>
          <w:p w14:paraId="405726F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Dequeue a vertex from queue and print it </w:t>
            </w:r>
          </w:p>
          <w:p w14:paraId="6A7E627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s = </w:t>
            </w:r>
            <w:proofErr w:type="spellStart"/>
            <w:proofErr w:type="gramStart"/>
            <w:r w:rsidRPr="00AF14B2">
              <w:rPr>
                <w:lang w:val="en-US"/>
              </w:rPr>
              <w:t>queue.front</w:t>
            </w:r>
            <w:proofErr w:type="spellEnd"/>
            <w:proofErr w:type="gramEnd"/>
            <w:r w:rsidRPr="00AF14B2">
              <w:rPr>
                <w:lang w:val="en-US"/>
              </w:rPr>
              <w:t xml:space="preserve">(); </w:t>
            </w:r>
          </w:p>
          <w:p w14:paraId="0D934FF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s &lt;&lt; " "; </w:t>
            </w:r>
          </w:p>
          <w:p w14:paraId="676E573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queue.pop_</w:t>
            </w:r>
            <w:proofErr w:type="gramStart"/>
            <w:r w:rsidRPr="00AF14B2">
              <w:rPr>
                <w:lang w:val="en-US"/>
              </w:rPr>
              <w:t>front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); </w:t>
            </w:r>
          </w:p>
          <w:p w14:paraId="0F14DF8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ED106C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Get all adjacent vertices of the dequeued </w:t>
            </w:r>
          </w:p>
          <w:p w14:paraId="23FCEE7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vertex s. If </w:t>
            </w:r>
            <w:proofErr w:type="spellStart"/>
            <w:proofErr w:type="gramStart"/>
            <w:r w:rsidRPr="00AF14B2">
              <w:rPr>
                <w:lang w:val="en-US"/>
              </w:rPr>
              <w:t>a</w:t>
            </w:r>
            <w:proofErr w:type="spellEnd"/>
            <w:proofErr w:type="gramEnd"/>
            <w:r w:rsidRPr="00AF14B2">
              <w:rPr>
                <w:lang w:val="en-US"/>
              </w:rPr>
              <w:t xml:space="preserve"> adjacent has not been visited,  </w:t>
            </w:r>
          </w:p>
          <w:p w14:paraId="3955D2C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then mark it visited and enqueue it </w:t>
            </w:r>
          </w:p>
          <w:p w14:paraId="2C83096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for (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adj[s</w:t>
            </w:r>
            <w:proofErr w:type="gramStart"/>
            <w:r w:rsidRPr="00AF14B2">
              <w:rPr>
                <w:lang w:val="en-US"/>
              </w:rPr>
              <w:t>].begin</w:t>
            </w:r>
            <w:proofErr w:type="gramEnd"/>
            <w:r w:rsidRPr="00AF14B2">
              <w:rPr>
                <w:lang w:val="en-US"/>
              </w:rPr>
              <w:t xml:space="preserve">()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!= adj[s].end(); ++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 </w:t>
            </w:r>
          </w:p>
          <w:p w14:paraId="3A0DC09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{ </w:t>
            </w:r>
          </w:p>
          <w:p w14:paraId="3CA13AF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if </w:t>
            </w:r>
            <w:proofErr w:type="gramStart"/>
            <w:r w:rsidRPr="00AF14B2">
              <w:rPr>
                <w:lang w:val="en-US"/>
              </w:rPr>
              <w:t>(!visited</w:t>
            </w:r>
            <w:proofErr w:type="gramEnd"/>
            <w:r w:rsidRPr="00AF14B2">
              <w:rPr>
                <w:lang w:val="en-US"/>
              </w:rPr>
              <w:t>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) </w:t>
            </w:r>
          </w:p>
          <w:p w14:paraId="105FE9B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{ </w:t>
            </w:r>
          </w:p>
          <w:p w14:paraId="4A964FC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visited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true; </w:t>
            </w:r>
          </w:p>
          <w:p w14:paraId="03802D0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>(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; </w:t>
            </w:r>
          </w:p>
          <w:p w14:paraId="674C89A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} </w:t>
            </w:r>
          </w:p>
          <w:p w14:paraId="7E49041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} </w:t>
            </w:r>
          </w:p>
          <w:p w14:paraId="522F947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} </w:t>
            </w:r>
          </w:p>
          <w:p w14:paraId="065F81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8F6326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7F79B0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Driver program to test methods of graph class </w:t>
            </w:r>
          </w:p>
          <w:p w14:paraId="3102B1E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int </w:t>
            </w:r>
            <w:proofErr w:type="gramStart"/>
            <w:r w:rsidRPr="00AF14B2">
              <w:rPr>
                <w:lang w:val="en-US"/>
              </w:rPr>
              <w:t>main(</w:t>
            </w:r>
            <w:proofErr w:type="gramEnd"/>
            <w:r w:rsidRPr="00AF14B2">
              <w:rPr>
                <w:lang w:val="en-US"/>
              </w:rPr>
              <w:t xml:space="preserve">) </w:t>
            </w:r>
          </w:p>
          <w:p w14:paraId="4F6F053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7128E2B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graph given in the above diagram </w:t>
            </w:r>
          </w:p>
          <w:p w14:paraId="488E02A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Graph </w:t>
            </w:r>
            <w:proofErr w:type="gramStart"/>
            <w:r w:rsidRPr="00AF14B2">
              <w:rPr>
                <w:lang w:val="en-US"/>
              </w:rPr>
              <w:t>e(</w:t>
            </w:r>
            <w:proofErr w:type="gramEnd"/>
            <w:r w:rsidRPr="00AF14B2">
              <w:rPr>
                <w:lang w:val="en-US"/>
              </w:rPr>
              <w:t>8);</w:t>
            </w:r>
          </w:p>
          <w:p w14:paraId="0B08DD3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1,2);</w:t>
            </w:r>
          </w:p>
          <w:p w14:paraId="6E1A8BC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1,3);</w:t>
            </w:r>
          </w:p>
          <w:p w14:paraId="0B71F9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2,3);</w:t>
            </w:r>
          </w:p>
          <w:p w14:paraId="2E82A4A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2,4);</w:t>
            </w:r>
          </w:p>
          <w:p w14:paraId="64F45F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2,5);</w:t>
            </w:r>
          </w:p>
          <w:p w14:paraId="0DF17BF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3,7);</w:t>
            </w:r>
          </w:p>
          <w:p w14:paraId="042E189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3,8);</w:t>
            </w:r>
          </w:p>
          <w:p w14:paraId="7772FCF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4,5);</w:t>
            </w:r>
          </w:p>
          <w:p w14:paraId="1160CB2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5,6);</w:t>
            </w:r>
          </w:p>
          <w:p w14:paraId="495E959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7,8);</w:t>
            </w:r>
          </w:p>
          <w:p w14:paraId="4C9CEC4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</w:p>
          <w:p w14:paraId="3B219C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"Following is Breadth First Traversal "</w:t>
            </w:r>
          </w:p>
          <w:p w14:paraId="136DE39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(starting from vertex 2) \n"</w:t>
            </w:r>
          </w:p>
          <w:p w14:paraId="79C0EB6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</w:t>
            </w:r>
            <w:proofErr w:type="spellStart"/>
            <w:r w:rsidRPr="00AF14B2">
              <w:rPr>
                <w:lang w:val="en-US"/>
              </w:rPr>
              <w:t>soal</w:t>
            </w:r>
            <w:proofErr w:type="spellEnd"/>
            <w:r w:rsidRPr="00AF14B2">
              <w:rPr>
                <w:lang w:val="en-US"/>
              </w:rPr>
              <w:t xml:space="preserve"> (c</w:t>
            </w:r>
            <w:proofErr w:type="gramStart"/>
            <w:r w:rsidRPr="00AF14B2">
              <w:rPr>
                <w:lang w:val="en-US"/>
              </w:rPr>
              <w:t>) :</w:t>
            </w:r>
            <w:proofErr w:type="gramEnd"/>
            <w:r w:rsidRPr="00AF14B2">
              <w:rPr>
                <w:lang w:val="en-US"/>
              </w:rPr>
              <w:t xml:space="preserve"> ";</w:t>
            </w:r>
          </w:p>
          <w:p w14:paraId="7913963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BFS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1); </w:t>
            </w:r>
          </w:p>
          <w:p w14:paraId="7F75FCF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C7672D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return 0; </w:t>
            </w:r>
          </w:p>
          <w:p w14:paraId="708D61F5" w14:textId="172147C1" w:rsidR="00AF14B2" w:rsidRDefault="00AF14B2" w:rsidP="00AF14B2">
            <w:pPr>
              <w:pStyle w:val="ListParagraph"/>
              <w:ind w:left="0"/>
              <w:rPr>
                <w:lang w:val="en-US"/>
              </w:rPr>
            </w:pPr>
            <w:r w:rsidRPr="00AF14B2">
              <w:rPr>
                <w:lang w:val="en-US"/>
              </w:rPr>
              <w:t>}</w:t>
            </w:r>
          </w:p>
        </w:tc>
      </w:tr>
    </w:tbl>
    <w:p w14:paraId="019DCDA4" w14:textId="16E5D644" w:rsidR="00AF14B2" w:rsidRDefault="00AF14B2" w:rsidP="00AF14B2">
      <w:pPr>
        <w:pStyle w:val="ListParagraph"/>
        <w:ind w:left="36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0532B71" wp14:editId="11B63A43">
            <wp:extent cx="4876800" cy="8286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999D9" w14:textId="2F1D586C" w:rsidR="00AF14B2" w:rsidRDefault="00AF14B2" w:rsidP="00AF14B2">
      <w:pPr>
        <w:pStyle w:val="ListParagraph"/>
        <w:ind w:left="360"/>
        <w:rPr>
          <w:lang w:val="en-US"/>
        </w:rPr>
      </w:pPr>
    </w:p>
    <w:p w14:paraId="13D5E8BA" w14:textId="76286948" w:rsidR="00AF14B2" w:rsidRDefault="00AF14B2" w:rsidP="00AF14B2">
      <w:pPr>
        <w:pStyle w:val="ListParagraph"/>
        <w:ind w:left="360"/>
        <w:rPr>
          <w:lang w:val="en-US"/>
        </w:rPr>
      </w:pPr>
      <w:r w:rsidRPr="00AF14B2">
        <w:rPr>
          <w:lang w:val="en-US"/>
        </w:rPr>
        <w:t xml:space="preserve">Big O </w:t>
      </w:r>
      <w:proofErr w:type="spellStart"/>
      <w:r w:rsidRPr="00AF14B2">
        <w:rPr>
          <w:lang w:val="en-US"/>
        </w:rPr>
        <w:t>dari</w:t>
      </w:r>
      <w:proofErr w:type="spellEnd"/>
      <w:r w:rsidRPr="00AF14B2">
        <w:rPr>
          <w:lang w:val="en-US"/>
        </w:rPr>
        <w:t xml:space="preserve"> </w:t>
      </w:r>
      <w:proofErr w:type="spellStart"/>
      <w:r w:rsidRPr="00AF14B2">
        <w:rPr>
          <w:lang w:val="en-US"/>
        </w:rPr>
        <w:t>algoritma</w:t>
      </w:r>
      <w:proofErr w:type="spellEnd"/>
      <w:r w:rsidRPr="00AF14B2">
        <w:rPr>
          <w:lang w:val="en-US"/>
        </w:rPr>
        <w:t xml:space="preserve"> BFS O(N) </w:t>
      </w:r>
      <w:proofErr w:type="spellStart"/>
      <w:r w:rsidRPr="00AF14B2">
        <w:rPr>
          <w:lang w:val="en-US"/>
        </w:rPr>
        <w:t>dengan</w:t>
      </w:r>
      <w:proofErr w:type="spellEnd"/>
      <w:r w:rsidRPr="00AF14B2">
        <w:rPr>
          <w:lang w:val="en-US"/>
        </w:rPr>
        <w:t xml:space="preserve"> N=V+E </w:t>
      </w:r>
      <w:proofErr w:type="spellStart"/>
      <w:r w:rsidRPr="00AF14B2">
        <w:rPr>
          <w:lang w:val="en-US"/>
        </w:rPr>
        <w:t>dimana</w:t>
      </w:r>
      <w:proofErr w:type="spellEnd"/>
      <w:r w:rsidRPr="00AF14B2">
        <w:rPr>
          <w:lang w:val="en-US"/>
        </w:rPr>
        <w:t xml:space="preserve"> V=</w:t>
      </w:r>
      <w:proofErr w:type="spellStart"/>
      <w:r w:rsidRPr="00AF14B2">
        <w:rPr>
          <w:lang w:val="en-US"/>
        </w:rPr>
        <w:t>jumlah</w:t>
      </w:r>
      <w:proofErr w:type="spellEnd"/>
      <w:r w:rsidRPr="00AF14B2">
        <w:rPr>
          <w:lang w:val="en-US"/>
        </w:rPr>
        <w:t xml:space="preserve"> </w:t>
      </w:r>
      <w:proofErr w:type="gramStart"/>
      <w:r w:rsidRPr="00AF14B2">
        <w:rPr>
          <w:lang w:val="en-US"/>
        </w:rPr>
        <w:t>Vertex ,E</w:t>
      </w:r>
      <w:proofErr w:type="gramEnd"/>
      <w:r w:rsidRPr="00AF14B2">
        <w:rPr>
          <w:lang w:val="en-US"/>
        </w:rPr>
        <w:t>=</w:t>
      </w:r>
      <w:proofErr w:type="spellStart"/>
      <w:r w:rsidRPr="00AF14B2">
        <w:rPr>
          <w:lang w:val="en-US"/>
        </w:rPr>
        <w:t>jumlah</w:t>
      </w:r>
      <w:proofErr w:type="spellEnd"/>
      <w:r w:rsidRPr="00AF14B2">
        <w:rPr>
          <w:lang w:val="en-US"/>
        </w:rPr>
        <w:t xml:space="preserve"> Edges</w:t>
      </w:r>
    </w:p>
    <w:p w14:paraId="075BF702" w14:textId="4D6CE561" w:rsidR="00AF14B2" w:rsidRDefault="00AF14B2" w:rsidP="00AF14B2">
      <w:pPr>
        <w:pStyle w:val="ListParagraph"/>
        <w:ind w:left="360"/>
        <w:rPr>
          <w:lang w:val="en-US"/>
        </w:rPr>
      </w:pPr>
    </w:p>
    <w:p w14:paraId="65A885C4" w14:textId="038E3EE9" w:rsidR="006861B3" w:rsidRDefault="006861B3" w:rsidP="00AF14B2">
      <w:pPr>
        <w:pStyle w:val="ListParagraph"/>
        <w:ind w:left="360"/>
        <w:rPr>
          <w:lang w:val="en-US"/>
        </w:rPr>
      </w:pPr>
      <w:r>
        <w:rPr>
          <w:lang w:val="en-US"/>
        </w:rPr>
        <w:t>No. 4</w:t>
      </w:r>
    </w:p>
    <w:p w14:paraId="3560BA34" w14:textId="77777777" w:rsidR="006861B3" w:rsidRDefault="006861B3" w:rsidP="006861B3">
      <w:r>
        <w:t xml:space="preserve">No. 4 </w:t>
      </w:r>
    </w:p>
    <w:p w14:paraId="5AD42379" w14:textId="77777777" w:rsidR="006861B3" w:rsidRDefault="006861B3" w:rsidP="006861B3">
      <w:r>
        <w:t xml:space="preserve">Cod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61B3" w14:paraId="76574BF1" w14:textId="77777777" w:rsidTr="00AD7240">
        <w:tc>
          <w:tcPr>
            <w:tcW w:w="9350" w:type="dxa"/>
          </w:tcPr>
          <w:p w14:paraId="1761B6D8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#include&lt;iostream&gt; </w:t>
            </w:r>
          </w:p>
          <w:p w14:paraId="1AB046C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#include&lt;list&gt; </w:t>
            </w:r>
          </w:p>
          <w:p w14:paraId="7798E12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using namespace std; </w:t>
            </w:r>
          </w:p>
          <w:p w14:paraId="3F02048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</w:p>
          <w:p w14:paraId="4B74C95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class Graph </w:t>
            </w:r>
          </w:p>
          <w:p w14:paraId="5A5C288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1C8C9A4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int V; </w:t>
            </w:r>
          </w:p>
          <w:p w14:paraId="5907E66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list&lt;int&gt; *adj; </w:t>
            </w:r>
          </w:p>
          <w:p w14:paraId="1F1E7E8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oid DFSUtil(int v, bool visited[]); </w:t>
            </w:r>
          </w:p>
          <w:p w14:paraId="6FE969C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public: </w:t>
            </w:r>
          </w:p>
          <w:p w14:paraId="688B8B2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Graph(int V);</w:t>
            </w:r>
          </w:p>
          <w:p w14:paraId="4C660FE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oid addEdge(int v, int w); </w:t>
            </w:r>
          </w:p>
          <w:p w14:paraId="027C649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oid DFS(int v); </w:t>
            </w:r>
          </w:p>
          <w:p w14:paraId="792AADC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; </w:t>
            </w:r>
          </w:p>
          <w:p w14:paraId="7559470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</w:t>
            </w:r>
          </w:p>
          <w:p w14:paraId="7D065D4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Graph::Graph(int V) </w:t>
            </w:r>
          </w:p>
          <w:p w14:paraId="78369F7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628FF370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this-&gt;V = V; </w:t>
            </w:r>
          </w:p>
          <w:p w14:paraId="477B08D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adj = new list&lt;int&gt;[V]; </w:t>
            </w:r>
          </w:p>
          <w:p w14:paraId="560F3BA8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 </w:t>
            </w:r>
          </w:p>
          <w:p w14:paraId="2170792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</w:t>
            </w:r>
          </w:p>
          <w:p w14:paraId="72E537FE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void Graph::addEdge(int v, int w) </w:t>
            </w:r>
          </w:p>
          <w:p w14:paraId="5EA1EF27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056089F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adj[v].push_back(w);</w:t>
            </w:r>
          </w:p>
          <w:p w14:paraId="639926D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 </w:t>
            </w:r>
          </w:p>
          <w:p w14:paraId="0574C23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lastRenderedPageBreak/>
              <w:t xml:space="preserve">  </w:t>
            </w:r>
          </w:p>
          <w:p w14:paraId="6B4C120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void Graph::DFSUtil(int v, bool visited[]) </w:t>
            </w:r>
          </w:p>
          <w:p w14:paraId="605C39A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4D1DCFC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isited[v] = true; </w:t>
            </w:r>
          </w:p>
          <w:p w14:paraId="0BB80F8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 &lt;&lt; v &lt;&lt; " "; </w:t>
            </w:r>
          </w:p>
          <w:p w14:paraId="2F37B36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list&lt;int&gt;::iterator i; </w:t>
            </w:r>
          </w:p>
          <w:p w14:paraId="06E9A98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for (i = adj[v].begin(); i != adj[v].end(); ++i) </w:t>
            </w:r>
          </w:p>
          <w:p w14:paraId="4D1A056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    if (!visited[*i]) </w:t>
            </w:r>
          </w:p>
          <w:p w14:paraId="7A4DF3F7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        DFSUtil(*i, visited); </w:t>
            </w:r>
          </w:p>
          <w:p w14:paraId="1B9549B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 </w:t>
            </w:r>
          </w:p>
          <w:p w14:paraId="493A86A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</w:t>
            </w:r>
          </w:p>
          <w:p w14:paraId="654C172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void Graph::DFS(int v) </w:t>
            </w:r>
          </w:p>
          <w:p w14:paraId="3320D0EA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0CFB7F1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bool *visited = new bool[V]; </w:t>
            </w:r>
          </w:p>
          <w:p w14:paraId="2748812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for (int i = 0; i &lt; V; i++) </w:t>
            </w:r>
          </w:p>
          <w:p w14:paraId="238ECA0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    visited[i] = false; </w:t>
            </w:r>
          </w:p>
          <w:p w14:paraId="37E9056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DFSUtil(v, visited); </w:t>
            </w:r>
          </w:p>
          <w:p w14:paraId="0180DCE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 </w:t>
            </w:r>
          </w:p>
          <w:p w14:paraId="47A6F19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</w:t>
            </w:r>
          </w:p>
          <w:p w14:paraId="6A8E203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int main() </w:t>
            </w:r>
          </w:p>
          <w:p w14:paraId="6977C44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32B2159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int node,start;</w:t>
            </w:r>
          </w:p>
          <w:p w14:paraId="74F2F900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cout&lt;&lt;"Input the amount of your nodes : ";cin&gt;&gt;node;</w:t>
            </w:r>
          </w:p>
          <w:p w14:paraId="28476937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Graph g(node);</w:t>
            </w:r>
          </w:p>
          <w:p w14:paraId="569C325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Instructions :"&lt;&lt;endl;</w:t>
            </w:r>
          </w:p>
          <w:p w14:paraId="4143A81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1. Enter the number of nodes from 0 to n-1"&lt;&lt;endl;</w:t>
            </w:r>
          </w:p>
          <w:p w14:paraId="5B936F10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2. Enter negative numbers (such as -1) on either node input to to exit the program"&lt;&lt;endl;</w:t>
            </w:r>
          </w:p>
          <w:p w14:paraId="42189F5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for(;;){</w:t>
            </w:r>
          </w:p>
          <w:p w14:paraId="45A4AC7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int node1,node2;</w:t>
            </w:r>
          </w:p>
          <w:p w14:paraId="5979E48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cout&lt;&lt;"Enter number between "&lt;&lt;0&lt;&lt;" to "&lt;&lt;node-1&lt;&lt;endl;</w:t>
            </w:r>
          </w:p>
          <w:p w14:paraId="3440832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cout&lt;&lt;"Input node 1 : ";cin&gt;&gt;node1;</w:t>
            </w:r>
          </w:p>
          <w:p w14:paraId="29F3676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cout&lt;&lt;"Input node 2 : ";cin&gt;&gt;node2;</w:t>
            </w:r>
          </w:p>
          <w:p w14:paraId="79D288C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if(node1&gt;=0&amp;&amp;node2&gt;=0&amp;&amp;node1&lt;node&amp;&amp;node2&lt;node){</w:t>
            </w:r>
          </w:p>
          <w:p w14:paraId="1CD6E4A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g.addEdge(node1,node2);</w:t>
            </w:r>
          </w:p>
          <w:p w14:paraId="7B0EE64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cout&lt;&lt;endl;</w:t>
            </w:r>
          </w:p>
          <w:p w14:paraId="05A45B08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}</w:t>
            </w:r>
          </w:p>
          <w:p w14:paraId="0D44E87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else if(node1&lt;0||node2&lt;0)</w:t>
            </w:r>
          </w:p>
          <w:p w14:paraId="2798188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break;</w:t>
            </w:r>
          </w:p>
          <w:p w14:paraId="10F16BA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else</w:t>
            </w:r>
          </w:p>
          <w:p w14:paraId="18BAB3A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cout&lt;&lt;"Wrong input. Please enter again"&lt;&lt;endl;</w:t>
            </w:r>
          </w:p>
          <w:p w14:paraId="4D8A5E3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}</w:t>
            </w:r>
          </w:p>
          <w:p w14:paraId="504E24D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back:</w:t>
            </w:r>
          </w:p>
          <w:p w14:paraId="60E7843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cout&lt;&lt;"\nNode starts from : ";cin&gt;&gt;start;</w:t>
            </w:r>
          </w:p>
          <w:p w14:paraId="2CC95DA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if(start&lt;0||start&gt;node-1){</w:t>
            </w:r>
          </w:p>
          <w:p w14:paraId="441B61D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cout&lt;&lt;"Wrong input. Please enter again"&lt;&lt;endl;</w:t>
            </w:r>
          </w:p>
          <w:p w14:paraId="6984F3C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goto back;</w:t>
            </w:r>
          </w:p>
          <w:p w14:paraId="2C8828FA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}</w:t>
            </w:r>
          </w:p>
          <w:p w14:paraId="7E98CDF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Your Depth First Traversal (starting from vertex "&lt;&lt;start&lt;&lt;")"&lt;&lt;endl; </w:t>
            </w:r>
          </w:p>
          <w:p w14:paraId="47218F8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g.DFS(start);</w:t>
            </w:r>
          </w:p>
          <w:p w14:paraId="6D8D484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return 0; </w:t>
            </w:r>
          </w:p>
          <w:p w14:paraId="601A91C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>}</w:t>
            </w:r>
          </w:p>
        </w:tc>
      </w:tr>
    </w:tbl>
    <w:p w14:paraId="0E0955CA" w14:textId="77777777" w:rsidR="006861B3" w:rsidRDefault="006861B3" w:rsidP="006861B3"/>
    <w:p w14:paraId="172CD5F7" w14:textId="77777777" w:rsidR="006861B3" w:rsidRDefault="006861B3" w:rsidP="006861B3"/>
    <w:p w14:paraId="31111134" w14:textId="3F81AD2D" w:rsidR="006861B3" w:rsidRDefault="006861B3" w:rsidP="006861B3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lastRenderedPageBreak/>
        <w:t xml:space="preserve">Hasil </w:t>
      </w:r>
      <w:proofErr w:type="gramStart"/>
      <w:r>
        <w:rPr>
          <w:lang w:val="en-US"/>
        </w:rPr>
        <w:t>Program :</w:t>
      </w:r>
      <w:proofErr w:type="gramEnd"/>
      <w:r>
        <w:rPr>
          <w:lang w:val="en-US"/>
        </w:rPr>
        <w:t xml:space="preserve"> </w:t>
      </w:r>
    </w:p>
    <w:p w14:paraId="6CDD5AB5" w14:textId="77777777" w:rsidR="006861B3" w:rsidRDefault="006861B3" w:rsidP="006861B3">
      <w:pPr>
        <w:pStyle w:val="ListParagraph"/>
        <w:ind w:left="360"/>
        <w:jc w:val="both"/>
        <w:rPr>
          <w:lang w:val="en-US"/>
        </w:rPr>
      </w:pPr>
    </w:p>
    <w:p w14:paraId="6A7DD1F6" w14:textId="052A2B2C" w:rsidR="006861B3" w:rsidRDefault="006861B3" w:rsidP="006861B3">
      <w:pPr>
        <w:pStyle w:val="ListParagraph"/>
        <w:ind w:left="360"/>
        <w:jc w:val="both"/>
        <w:rPr>
          <w:lang w:val="en-US"/>
        </w:rPr>
      </w:pPr>
      <w:r>
        <w:rPr>
          <w:noProof/>
        </w:rPr>
        <w:drawing>
          <wp:inline distT="0" distB="0" distL="0" distR="0" wp14:anchorId="1D0ECE83" wp14:editId="4AC86727">
            <wp:extent cx="5731510" cy="68326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6EEF5" w14:textId="77777777" w:rsidR="006861B3" w:rsidRDefault="006861B3" w:rsidP="006861B3">
      <w:pPr>
        <w:pStyle w:val="ListParagraph"/>
        <w:ind w:left="360"/>
        <w:jc w:val="both"/>
        <w:rPr>
          <w:lang w:val="en-US"/>
        </w:rPr>
      </w:pPr>
    </w:p>
    <w:p w14:paraId="03102613" w14:textId="6830BEB5" w:rsidR="006861B3" w:rsidRPr="006D14B2" w:rsidRDefault="006861B3" w:rsidP="006861B3">
      <w:pPr>
        <w:pStyle w:val="ListParagraph"/>
        <w:ind w:left="360"/>
        <w:jc w:val="both"/>
        <w:rPr>
          <w:lang w:val="en-US"/>
        </w:rPr>
      </w:pPr>
      <w:proofErr w:type="spellStart"/>
      <w:r>
        <w:rPr>
          <w:lang w:val="en-US"/>
        </w:rPr>
        <w:t>Kompleksitas</w:t>
      </w:r>
      <w:proofErr w:type="spellEnd"/>
      <w:r>
        <w:rPr>
          <w:lang w:val="en-US"/>
        </w:rPr>
        <w:t xml:space="preserve"> Bio O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DFS </w:t>
      </w:r>
      <w:r w:rsidRPr="006861B3">
        <w:rPr>
          <w:lang w:val="en-US"/>
        </w:rPr>
        <w:t>O(</w:t>
      </w:r>
      <w:proofErr w:type="spellStart"/>
      <w:r w:rsidRPr="006861B3">
        <w:rPr>
          <w:lang w:val="en-US"/>
        </w:rPr>
        <w:t>bm</w:t>
      </w:r>
      <w:proofErr w:type="spellEnd"/>
      <w:r w:rsidRPr="006861B3">
        <w:rPr>
          <w:lang w:val="en-US"/>
        </w:rPr>
        <w:t xml:space="preserve">), </w:t>
      </w:r>
      <w:proofErr w:type="spellStart"/>
      <w:r w:rsidRPr="006861B3">
        <w:rPr>
          <w:lang w:val="en-US"/>
        </w:rPr>
        <w:t>karena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kita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hanya</w:t>
      </w:r>
      <w:proofErr w:type="spellEnd"/>
      <w:r w:rsidRPr="006861B3">
        <w:rPr>
          <w:lang w:val="en-US"/>
        </w:rPr>
        <w:t xml:space="preserve"> </w:t>
      </w:r>
      <w:proofErr w:type="spellStart"/>
      <w:proofErr w:type="gramStart"/>
      <w:r w:rsidRPr="006861B3">
        <w:rPr>
          <w:lang w:val="en-US"/>
        </w:rPr>
        <w:t>hanya</w:t>
      </w:r>
      <w:proofErr w:type="spellEnd"/>
      <w:r w:rsidRPr="006861B3">
        <w:rPr>
          <w:lang w:val="en-US"/>
        </w:rPr>
        <w:t xml:space="preserve">  </w:t>
      </w:r>
      <w:proofErr w:type="spellStart"/>
      <w:r w:rsidRPr="006861B3">
        <w:rPr>
          <w:lang w:val="en-US"/>
        </w:rPr>
        <w:t>perlu</w:t>
      </w:r>
      <w:proofErr w:type="spellEnd"/>
      <w:proofErr w:type="gram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menyimpan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atu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buah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lintasan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tunggal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ari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akar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ampai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aun</w:t>
      </w:r>
      <w:proofErr w:type="spellEnd"/>
      <w:r w:rsidRPr="006861B3">
        <w:rPr>
          <w:lang w:val="en-US"/>
        </w:rPr>
        <w:t xml:space="preserve">, </w:t>
      </w:r>
      <w:proofErr w:type="spellStart"/>
      <w:r w:rsidRPr="006861B3">
        <w:rPr>
          <w:lang w:val="en-US"/>
        </w:rPr>
        <w:t>ditambah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engan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impul-simpul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audara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kandungnya</w:t>
      </w:r>
      <w:proofErr w:type="spellEnd"/>
      <w:r w:rsidRPr="006861B3">
        <w:rPr>
          <w:lang w:val="en-US"/>
        </w:rPr>
        <w:t xml:space="preserve"> yang </w:t>
      </w:r>
      <w:proofErr w:type="spellStart"/>
      <w:r w:rsidRPr="006861B3">
        <w:rPr>
          <w:lang w:val="en-US"/>
        </w:rPr>
        <w:t>belum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ikembangkan</w:t>
      </w:r>
      <w:proofErr w:type="spellEnd"/>
      <w:r w:rsidRPr="006861B3">
        <w:rPr>
          <w:lang w:val="en-US"/>
        </w:rPr>
        <w:t>.</w:t>
      </w:r>
      <w:bookmarkStart w:id="0" w:name="_GoBack"/>
      <w:bookmarkEnd w:id="0"/>
    </w:p>
    <w:sectPr w:rsidR="006861B3" w:rsidRPr="006D14B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DD102D"/>
    <w:multiLevelType w:val="hybridMultilevel"/>
    <w:tmpl w:val="BEE01E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NDUxMza3MDEzM7ZQ0lEKTi0uzszPAykwrAUANGNnSywAAAA="/>
  </w:docVars>
  <w:rsids>
    <w:rsidRoot w:val="00747061"/>
    <w:rsid w:val="0016433A"/>
    <w:rsid w:val="002D630F"/>
    <w:rsid w:val="00533EA2"/>
    <w:rsid w:val="006861B3"/>
    <w:rsid w:val="006D14B2"/>
    <w:rsid w:val="00747061"/>
    <w:rsid w:val="00870490"/>
    <w:rsid w:val="00AF14B2"/>
    <w:rsid w:val="00CA7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72C9C"/>
  <w15:chartTrackingRefBased/>
  <w15:docId w15:val="{46545CF5-03AD-4101-B8E8-5CA31F394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70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06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47061"/>
    <w:pPr>
      <w:ind w:left="720"/>
      <w:contextualSpacing/>
    </w:pPr>
  </w:style>
  <w:style w:type="table" w:styleId="TableGrid">
    <w:name w:val="Table Grid"/>
    <w:basedOn w:val="TableNormal"/>
    <w:uiPriority w:val="39"/>
    <w:rsid w:val="00AF1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79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1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8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0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3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3</Pages>
  <Words>1637</Words>
  <Characters>933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s satria</dc:creator>
  <cp:keywords/>
  <dc:description/>
  <cp:lastModifiedBy>risyad pangestu</cp:lastModifiedBy>
  <cp:revision>6</cp:revision>
  <dcterms:created xsi:type="dcterms:W3CDTF">2019-04-30T16:08:00Z</dcterms:created>
  <dcterms:modified xsi:type="dcterms:W3CDTF">2019-04-30T16:44:00Z</dcterms:modified>
</cp:coreProperties>
</file>